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าเหตุหรือปัจจัยการเปลี่ยนแปลงของเทคโนโลยี</w:t>
      </w:r>
      <w:r>
        <w:t xml:space="preserve"> </w:t>
      </w:r>
      <w:r>
        <w:t xml:space="preserve">(19.18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พิมพร) สวัสดีค่ะ นักเรียนคะ เทคโนโลยีการออกแบบและเทคโนโลยีเรียกว่าน่ารู้ วันนี้ยังอยู่ในหัวข้อที่ 2 โดยก็มีชื่อว่าสาเหตุหรือปัจจัยการเปลี่ยนแปลงของเทคโนโลยี นักเรียนอาจจะเคยสังเกตมาแล้ว ว่าตัวเราและมีการเปลี่ยนแปลงอยู่ตลอดเวลาอะไร ขอแจ้งจุดประสงค์การเรียนรู้ค่ะ อยากเรียนแล้วครูก็คาดหวังให้นักเรียนสามารถเพราะสาเหตุหรือปัจจัย ทำให้เกิดการเปลี่ยนแปลงของเทคโนโลยีได้ นักเรียนพร้อมเรียนกันหรือยังคะ ถ้าพร้อมแล้วเราไปเริ่มกันและกัน กิจกรรมนี้ครูอยากให้นักเรียนสังเกตภาพโต๊ะในช่วง 2 ปีที่แตกต่างกัน ภาพแรกอยู่ในสาวน ปี 1981 ค่ะ ปี 2014 นักเรียนเห็นการเปลี่ยนแปลงอะไรบ้าง ในภาพแรกค่ะ นักเรียนอาจจะเห็นหนังสือพิมพ์ คอมพิวเตอร์ หนังสือ โทรศัพท์ กล้องถ่ายรูป และอุปกรณ์อื่น ๆ อีกมากมายเต็มโต๊ะเลย 30 ปีผ่านมา ภาพโต๊ะโล่งเลยใช่ไหมคะ อุปกรณ์หลัก ๆ เพียงแค่ แว่นตา Notebook โทรศัพท์มือถือ เพิ่มเข้ามาคือแอปพลิเคชันต่าง ๆ 2 ภาพนี้บ่งบอกได้ชัดเจนว่าเทคโนโลยีในรอบเหมือนกันเปลี่ยนแปลงอย่างมากมายเลยทีเดียว ถ้าในชีวิตประจำวันของเรา นักเรียนเห็นมีการเปลี่ยนแปลงอะไรบ้าง ซื้อขายสินค้าบริการ นักเรียนอาจจะเคยสังเกตมีระบบออนไลน์มากยิ่งขึ้น เดี๋ยวก็ดีขึ้น หรือถ้าในรูปแบบของข้อมูลความรู้จากข้อมูลอาจจะอยู่ในรูปแบบหนังสือ ตอนนี้อยู่ในรูปแบบของ E-book มีระบบการศึกษาออนไลน์แล้วได้ทุกที่เวลาเลย ถ้ามองในแง่ของอุปกรณ์ที่ใช้การดำรงชีวิตของมนุษย์แล้วเราล่ะก็ ยิ่งมีความหลากหลายมากขึ้น อะไรคือสาเหตุของการเปลี่ยนแปลงเหล่านี้ ครูได้สรุปมา 5 สาเหตุ 5 ปัจจัย การป้องกันของมนุษย์เพื่อความก้าวหน้าของศาสตร์ต่าง ๆ นอกจากนี้ยังมีปัจจัยอื่น ๆ ร่วม คือ เศรษฐกิจ สิ่งแวดล้อมด้วยเราได้เรียนรู้ในรายละเอียดในแต่ละด้านกันค่ะ แน่นอนว่าการดำเนินชีวิตหรือในการทำกิจกรรมต่าง ๆ ชีวิตประจำวันของเราปัญหาการว่างงาน มนุษย์ก็ต้องการแก้ปัญหาเหล่านั้นเลยเป็นที่มาของเทคโนโลยี ในรูปนี้เป็นเทคโนโลยีการสื่อสารทางไกล นี่เรามีปัญหาเรื่องการอยู่ไกลกันต้นอาจจะเป็นแค่การเขียนแล้วก็ส่งโดยนก หรือออกมาก็มีการส่งโดยทางจดหมายหรือเปล่าตอนนี้เทคโนโลยีมันถูกพัฒนามาเป็นที่เราคุ้นเคยอย่างเช่นโทรศัพท์มือถือ เป็นการทำงานโดยการประชุมวิดีโอทางไกลแล้ว การแก้ปัญหาการสื่อสารทางไกล เพียงแค่ตัวอย่างเรื่องของการต้องการแก้ปัญหาและทำให้เกิดเทคโนโลยีมากไหม ด้านต่อไปค่ะ เรื่องของความรู้และความก้าวหน้าของศาสตร์ต่าง ๆ ซึ่งเป็นสาเหตุ เป็นปัจจัยที่ทำให้เกิดการเปลี่ยนแปลง รูปนี้นักเรียนจะว่า เสื้อผ้าความก้าวหน้าของงานสามารถผลิตเสื้อที่มีคุณสมบัติพิเศา ลดการเปียกชื้น ลดรอยยับ ช่วยลดการเกิดสิวอย่างนี้ก็เป็นเสื้อผ้าเครื่องนุ่งห่มที่เกิดจากวิทยาศาสตร์และเทคโนโลยีแบบนาโน อีกไหมความก้าวหน้าเทคโนโลยีสารสนเทศและการสื่อสาร ให้เราสามารถระบบควบคุมการทำงานของเครื่องใช้ไฟฟ้าในอาคารบ้านเรือน โดยใช้อุปกรณ์สื่อสารอย่างเช่น โทรศัพท์มือถือ หรือ Tablet โครงการทำงานของหลอดไฟของโทรทัศน์ ทำงานได้ผ่านโทรศัพท์มือถือ ดีไหมคะ นี่คือที่มาของการเปลี่ยนแปลงเทคโนโลยีเรื่องของเทคโนโลยีสารสนเทศและการสื่อสาร สาเหตุหรือปัจจัยอันที่มีความสำคัญ นั่นก็คือเศรษฐกิจ ดูการขยายตัวของเศรษฐกิจกิจกรรมต่าง ๆ ก็ต้องดำเนินไปด้วยความรวดเร็ว จึงเกิดเป็นเทคโนโลยีต่าง ๆ ให้สอดคล้อง อย่างเช่น รูปแบบการชำระเงินที่เปลี่ยนไปค่ะ ในอดีตเราอาจจะใช้เงินสด ตอนนี้ใช้เงินสดน้อยลง เป็นการชำระเงินค่าสินค้าหรือบริการต่าง ๆ มากขึ้น ให้ทันต่การขยายตัวทางเศรษฐกิจนั่นเอง วิถีชีวิตทำให้เกิดเทคโนโลยีได้เหมือนกัน วิถีชีวิตคนในเมือง ในชุมชนเมืองมีแนวโน้มที่จะมีครอบครัวเป็นลักษณะครอบครัวเดี่ยว อาจจะมีสมาชิกในห้องพักเพียงแค่ 1 หรือ 2 คน ทำอาหารหรือการใช้บริการต่าง ๆ เปลี่ยนไป อย่างนี้แหละค่ะ ก็เลยก็มี อย่างเช่นการระบบสั่งอาหารออนไลน์ส่งตรงถึงบ้าน งานผลิตอาหารสำเร็จรูป หรืออาหารสำเร็จรูป ให้สอดคล้องกับคนที่น้อยลงวัฒนธรรม ต่อไปค่ะ เป็นสาเหตหรือปัจจัย เมื่อมีการ ด้านเศรษฐกิจและ อุตสาหกรรมแต่ละชนิด อาจจะเกิดมลภาวะสิ่งแวดล้อมได้ มนุษย์ก็ต้องการแก้ปัญหานั้น ก็เกิดกลายเป็นเทคโนโลยีช่วยลดมลภาวะ ในรูปแบบต่าง ๆ เช่น เทคโนโลยีการจัดการขยะ เรื่องของการผลิตวัสดุที่เป็นมิตรกับสิ่งแวดล้อมธรรมชาติ หรือวัสดุที่ย่อยสลายได้ง่าย เกิดจากการต้องการลดมลภาวะด้านสิ่งแวดล้อม ได้ยกตัวอย่างปัจจัยการเปลี่ยนแปลงของเทคโนโลยี ครูอยากให้นักเรียนได้สังเกตลักษณะการเปลี่ยนแปลงของเทคโนโลยีมีอะไรบ้างค่ะ เทคโนโลยีสามารถใช้ประโยชน์ได้ระยะเวลาหนึ่งเท่านั้นนะคะ หลังจากนั้นเขาก็ไม่ได้ใช้ประโยชน์อีกเลย มีอะไรบ้างคะ โทรเลขนิยมใช้เพื่อทางไกลใช่ไหมคะ เมื่อมีการเปลี่ยนรูปแบบเป็นรูปแบบจดหมาย E- mail นั่นก็เป็นตัวอย่างที่บอกว่าเทคโนโลยีบางเทคโนโลยีนั้น ต่อไปมีอะไรอีกบ้าง อย่างเช่น อีเมล เทคโนโลยีอีเมลถูกเปลี่ยนแปลงการส่งข้อมูลรูปแบบนี้ มีการส่งข้อมูลได้มากมายยิ่งขึ้นนะคะ หรือการพัฒนาโปรแกรมประยุกต์ Application ในด้านต่าง ๆ ซึ่งการพัฒนาแอปพลิเคชันการต่อยอดให้เป็น Application ด้านต่าง ๆ ด้านการแพทย์ ด้านเศรษฐกิตมากขึ้น ในรูปนี้เป็นขั้นด้านการอุณหภูมิเช้าผู้ใช้ด้วยกัน ก็จะทำให้เราสามารถทราบอุณหภูมิของผู้ใช้ได้ แบบนี้ก็เป็นเทคโนโลยี เรียนสังเกตเลยว่าบางทีล้างบางสถานการณ์นั้น การเปลี่ยนแปลงอย่างรวดเร็วจักรยานดัดแปลง รถจักรยานยนต์ดัดแปลง ให้มีสูงขึ้นพ้นจากน้ำใช่ไหมคะ มีผู้โดยสารมาด้วยเหตุการณ์อะไรคะ ทำให้ต้องดัดแปลง เพราะฉะนั้น เช่น เป็นธรรมชาติ ได้อย่างรวดเร็ว ตอนนี้มีสถานการณ์ COVID ความต้องการใช้หน้ากากอนามัยจำนวนมากกินไม่เพียงพอ เกิดเป็น Face แบบนี้ก็เป็นตัวอย่างการเปลี่ยนแปลงเทคโนโลยีอย่างอื่นได้เช่นกันได้ยกตัวอย่างการเปลี่ยนแปลงที่ดี ๆ ด้านต่าง ๆ แล้ว ให้นักเรียนสังเกตการเปลี่ยนแปลงแล้ว ตอนนี้ครูอยากให้นักเรียนได้วิเคราะห์เองบ้าง ครูจะให้ตัวอย่างเทคโนโลยีมา 3 เทคโนโลยีค่ะ เรื่องเล่าเรื่องจริงถ่ายรูป ครูอยากให้นักเรียนเลือกเทคโนโลยีใดเทคโนโลยีหนึ่งค่ะ รายการนี้นะคะ อธิบายลักษณะการเปลี่ยนแปลงอดีตจนถึงปัจจุบัน แล้วก็วิเคราะห์ปัจจัยการเปลี่ยนแปลง ครูให้เวลานักเรียนมีการตอนนี้ประมาณ 15 นาทีนะคะ จะหยุดการดูเนื้อหาในส่วนนี้ไว้ก่อน แล้วอีก 1 5 นาทีเรากลับมาคบกันเพื่อแนวทางการวิเคราะห์ว่าเป็นอย่างไร เป็นอย่างไรกันบ้างคะนักเรียนวิเคราะห์และเลือกเทคโนโลยีอะไรบ้าง ทบทวนว่าครูนั้นให้นักเรียนได้คิดวิเคราะห์โดยเลือกเทคโนโลยีมา 1 เทคโนโลยีนะคะ แล้วก็เพราะเหตุใดกัน เรามาเริ่มดูแนวทางการวิเคราะห์เทคโนโลยีแรกกันเลยค่ะ มีใครเลือกเครื่องนุ่มห่มบ้างไหมคะ อาจจะเลือกได้นะคะ ครูนำเสนอตัวนี้ค่ะ นั่นก็คือชุดกันหนาว ที่สวมใส่ด้านใน ที่นักเรียนรู้จัก เป็นชุดที่เราสวมใส่ต่อจากชุดชั้นใน แล้วก็ชุด Long Johns เสื้อมีการเปลี่ยนแปลงอย่างไร Long johns ในอดีตนะคะ นักเรียนในบ้านมีการผลิตลองกองนี้ เส้นใยฝ้ายค่ะ หรือบางทีอาจจะใช้ผสมขนสัตว์ผสม หรือบางบริษัทอาจจะใช้ 100 เปอร์เซ็นต์เลย ปัจจุบันนี้มีการพัฒนาเส้นใยชนิดพิเศษละเอียดมากขึ้น เก็บความร้อนได้ดี ทำให้ความร้อนนั้นไม่เล็ดรอดออกไปข้างนอก ให้ร่างกายอบอุ่นมีน้ำหนักเบาเป็นเทคโนโลยีที่ถูกพัฒนาขึ้นแล้ว อะไรล่ะคะ แน่นอนค่ะ มนุษย์เป็นปัจจัยหลัก สวยงามแล้วเหมาะสมกับฤดูกาล เครื่องนุ่งห่มไม่ได้เลย นี่ก็คือสาเหตุหรือปัจจัยหลักที่ทำให้เกิดการเปลี่ยนแปลง Long Johns เทคโนโลยีคือเครื่องพิมพ์ค่ะ เรียนรู้วิธีว่าการกินนั้นมีเป็นการพิมพ์2 มิติ เป็นการพิมพ์ลงบนกระดาษหรือว่าวัสดุอื่น ๆ นะคะ แต่ตอนนี้ถูกพัฒนามาเป็น 3 มิติแล้ว ใช้ในทำการตรวจรถยนต์ อุปกรณ์การแพทย์ อันนี้ก็เป็นการเปลี่ยนแปลงของเทคโนโลยี และอะไรสาเหตุล่ะค่ะ ก็คือมนุษย์มีความต้องการ เป็นการขึ้นรูปแบบ 3 มิติ และขึ้นรูปชิ้นงานได้ด้วย นี่ตัวอย่างการ เทคโนโลยีต่อไป เรื่องอื่นมีใครเลือกกล้องถ่ายรูปกล้องถ่ายรูปอดีตจนถึงปัจจุบันบ้างคะ แน่นอนว่าก่อนนั้นมีการบันทึกภาพลงฟิล์ม เปลี่ยนเป็นการเปลี่ยนสัญญาต้องเป็นสัญญาดิจิทัลไปแล้ว มีอะไรบ้างคะ ที่พัฒนาขึ้นมา มีหน่วยความจำ มีทั้งภายนอกและภายในทำให้ได้มากขึ้นแสดงผลใกล้เคียงกับความเป็นจริงมากขึ้น แน่นอนสาเหตุหลักคือมนุษย์ต้องการถ้าพี่ไม่เหมือนกับสภาพอารมณ์มองเห็นมากที่สุดและมีความก้าวหน้าด้านการเลนส์ เซนเซอร์ นี่ก็เป็นตัวอย่างการเปลี่ยนแปลงกล้องถ่ายรูปนะคะ ครูได้ยกตัวอย่างให้นักเรียนได้เห็นการเปลี่ยนแปลงให้นักเรียนวิเคราะห์แล้วนะคะ นักเรียนได้จะไปดูเรื่องของพัฒนาการด้านการฟังเพลง ว่ามีการเปลี่ยนแปลงอย่างไรบ้าง มาจากที่ครูให้นักเรียนดูตอนต้นนะคะ หรือถ้านักเรียนสนใจเรื่องการเปลี่ยนแปลงสัญญาณโทรศัพท์มือถือ ว่ามีการเปลี่ยนแปลงอย่างไร นักเรียนก็สามารถได้ตามลิงก์นี้ สำหรับในวันนี้นักเรียนจะได้เรียนรู้เกี่ยวกับสาเหตุหรือปัจจัยที่ทำให้เกิดการเปลี่ยนแปลงเทคโนโลยี วิเคราะห์ในการดูว่าเทคโนโลยีมีการเปลี่ยนแปลงอย่างไร แน่นอนสาเหตุหรือปัจจัยหลัก ความต้องการของมนุษย์ ใช้ในการคาดการณ์เทคโนโลยีในอนาคตได้ด้วย เข้าใจและใช้ความรู้ได้นะคะ สำหรับหัวข้อนี้ขอจบเพียงเท่านี้ ขอบคุณ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าเหตุหรือปัจจัยการเปลี่ยนแปลงของเทคโนโลยี (19.18)</dc:title>
  <dc:creator/>
  <cp:keywords/>
  <dcterms:created xsi:type="dcterms:W3CDTF">2024-06-06T05:12:15Z</dcterms:created>
  <dcterms:modified xsi:type="dcterms:W3CDTF">2024-06-06T05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